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uritan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auritania received a score of 62.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auritania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uritania received a score of</w:t>
      </w:r>
      <w:r>
        <w:t xml:space="preserve"> </w:t>
      </w:r>
      <w:r>
        <w:rPr>
          <w:b/>
          <w:bCs/>
        </w:rPr>
        <w:t xml:space="preserve">63.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auritania received a score of 72.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auritania received a score of 25.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auritania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auritania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auritani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auritani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auritan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auritan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auritania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auritani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auritania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auritania received a score of 0.4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auritani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auritani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auritani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89, 1992, 1993, 1995, 2000, 2004, 2008, 2014,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3, 2004, 2007, 2010, 2011,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805FB66-565F-436F-8E23-0BF1422BC2B5}"/>
</file>

<file path=customXml/itemProps2.xml><?xml version="1.0" encoding="utf-8"?>
<ds:datastoreItem xmlns:ds="http://schemas.openxmlformats.org/officeDocument/2006/customXml" ds:itemID="{C7F575CB-E623-4B54-AE1E-753DD5653872}"/>
</file>

<file path=customXml/itemProps3.xml><?xml version="1.0" encoding="utf-8"?>
<ds:datastoreItem xmlns:ds="http://schemas.openxmlformats.org/officeDocument/2006/customXml" ds:itemID="{CF1E7402-F34D-4629-98CD-891C29802E06}"/>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17:48Z</dcterms:created>
  <dcterms:modified xsi:type="dcterms:W3CDTF">2024-11-01T12: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auritan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